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B5420" w14:textId="1411A046" w:rsidR="00E33DC7" w:rsidRDefault="00693118">
      <w:r w:rsidRPr="00693118">
        <w:rPr>
          <w:noProof/>
        </w:rPr>
        <w:drawing>
          <wp:inline distT="0" distB="0" distL="0" distR="0" wp14:anchorId="67946226" wp14:editId="4DC8B26E">
            <wp:extent cx="8285356" cy="829599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8079" cy="833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3DC7" w:rsidSect="00CA0B3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tTQ1N7S0NDIxNLZQ0lEKTi0uzszPAykwrQUA914BRSwAAAA="/>
  </w:docVars>
  <w:rsids>
    <w:rsidRoot w:val="00CA0B39"/>
    <w:rsid w:val="000649F6"/>
    <w:rsid w:val="004F6184"/>
    <w:rsid w:val="00693118"/>
    <w:rsid w:val="00696E0B"/>
    <w:rsid w:val="007363DE"/>
    <w:rsid w:val="00845D1D"/>
    <w:rsid w:val="008B3339"/>
    <w:rsid w:val="00935223"/>
    <w:rsid w:val="009568ED"/>
    <w:rsid w:val="00CA0B39"/>
    <w:rsid w:val="00E6254C"/>
    <w:rsid w:val="00E96733"/>
    <w:rsid w:val="00F6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09E86"/>
  <w15:chartTrackingRefBased/>
  <w15:docId w15:val="{9EB108FD-46AB-4804-A5F8-3EED56D09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3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1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6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ja-tesse ververs</dc:creator>
  <cp:keywords/>
  <dc:description/>
  <cp:lastModifiedBy>mija ververs</cp:lastModifiedBy>
  <cp:revision>2</cp:revision>
  <dcterms:created xsi:type="dcterms:W3CDTF">2020-06-18T13:31:00Z</dcterms:created>
  <dcterms:modified xsi:type="dcterms:W3CDTF">2020-06-18T13:31:00Z</dcterms:modified>
</cp:coreProperties>
</file>